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ivia Flem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iv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lem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5 North Merrill Street,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livia.ordiwa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49773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o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